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4779C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4779C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D4779C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4779C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4779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D4779C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A1927A7" w:rsidR="0000007A" w:rsidRPr="00D4779C" w:rsidRDefault="00FD1712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="008A42E0" w:rsidRPr="00D4779C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Current Research Progress in Agricultural Sciences</w:t>
              </w:r>
            </w:hyperlink>
          </w:p>
        </w:tc>
      </w:tr>
      <w:tr w:rsidR="0000007A" w:rsidRPr="00D4779C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4779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4779C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E91AD30" w:rsidR="0000007A" w:rsidRPr="00D4779C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D477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D477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D477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891D20" w:rsidRPr="00D477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588</w:t>
            </w:r>
          </w:p>
        </w:tc>
      </w:tr>
      <w:tr w:rsidR="0000007A" w:rsidRPr="00D4779C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4779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4779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8126629" w:rsidR="0000007A" w:rsidRPr="00D4779C" w:rsidRDefault="00891D2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D4779C">
              <w:rPr>
                <w:rFonts w:ascii="Arial" w:hAnsi="Arial" w:cs="Arial"/>
                <w:b/>
                <w:sz w:val="20"/>
                <w:szCs w:val="20"/>
                <w:lang w:val="en-GB"/>
              </w:rPr>
              <w:t>USE OF DIGITAL AMPELOGRAPHY IN AMPELOGRAPHIC STUDIES</w:t>
            </w:r>
          </w:p>
        </w:tc>
      </w:tr>
      <w:tr w:rsidR="00CF0BBB" w:rsidRPr="00D4779C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4779C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4779C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0866C7D" w:rsidR="00CF0BBB" w:rsidRPr="00D4779C" w:rsidRDefault="00891D2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4779C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A743ECE" w14:textId="77777777" w:rsidR="00D27A79" w:rsidRPr="00D4779C" w:rsidRDefault="00D27A79" w:rsidP="002121C1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D4779C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F1171E" w:rsidRPr="00D4779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4779C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D4779C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287753C" w14:textId="77777777" w:rsidR="00F1171E" w:rsidRPr="00D4779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4779C" w14:paraId="5EA12279" w14:textId="77777777" w:rsidTr="007222C8">
        <w:tc>
          <w:tcPr>
            <w:tcW w:w="1265" w:type="pct"/>
            <w:noWrap/>
          </w:tcPr>
          <w:p w14:paraId="06DA2C7D" w14:textId="77777777" w:rsidR="00F1171E" w:rsidRPr="00D4779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4779C">
              <w:rPr>
                <w:rFonts w:ascii="Arial" w:hAnsi="Arial" w:cs="Arial"/>
                <w:bCs w:val="0"/>
                <w:u w:val="single"/>
                <w:lang w:val="en-GB"/>
              </w:rPr>
              <w:t xml:space="preserve">Compulsory </w:t>
            </w:r>
            <w:r w:rsidRPr="00D4779C">
              <w:rPr>
                <w:rFonts w:ascii="Arial" w:hAnsi="Arial" w:cs="Arial"/>
                <w:b w:val="0"/>
                <w:bCs w:val="0"/>
                <w:lang w:val="en-GB"/>
              </w:rPr>
              <w:t>REVISION comments</w:t>
            </w:r>
          </w:p>
          <w:p w14:paraId="7AE9682F" w14:textId="77777777" w:rsidR="00F1171E" w:rsidRPr="00D4779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674EDCCA" w14:textId="77777777" w:rsidR="00F1171E" w:rsidRPr="00D4779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4779C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57792C30" w14:textId="77777777" w:rsidR="00F1171E" w:rsidRPr="00D4779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4779C">
              <w:rPr>
                <w:rFonts w:ascii="Arial" w:hAnsi="Arial" w:cs="Arial"/>
                <w:lang w:val="en-GB"/>
              </w:rPr>
              <w:t>Author’s Feedback</w:t>
            </w:r>
            <w:r w:rsidRPr="00D4779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4779C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D4779C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77777777" w:rsidR="00F1171E" w:rsidRPr="00D4779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477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Why do you like (or dislike) this manuscript? A minimum of 3-4 sentences may be required for this part.</w:t>
            </w:r>
          </w:p>
          <w:p w14:paraId="3373D4EF" w14:textId="77777777" w:rsidR="00F1171E" w:rsidRPr="00D4779C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87C4B0F" w:rsidR="00F1171E" w:rsidRPr="00D4779C" w:rsidRDefault="0065017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477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article presents a study that is not widely used, specifically </w:t>
            </w:r>
            <w:proofErr w:type="spellStart"/>
            <w:r w:rsidRPr="00D477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mpelography</w:t>
            </w:r>
            <w:proofErr w:type="spellEnd"/>
            <w:r w:rsidRPr="00D477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pplied to grapevines. The article has potential, but there are several points for the author to note: the references are minimal, the writing is disorganized, there are numerous grammar and spelling mistakes, and the transitions between sections are not smooth. If this is part of a book, it would be better to provide more detailed explanations.</w:t>
            </w:r>
          </w:p>
        </w:tc>
        <w:tc>
          <w:tcPr>
            <w:tcW w:w="1523" w:type="pct"/>
          </w:tcPr>
          <w:p w14:paraId="462A339C" w14:textId="77777777" w:rsidR="00F1171E" w:rsidRPr="00D4779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4779C" w14:paraId="0D8B5B2C" w14:textId="77777777" w:rsidTr="00E42496">
        <w:trPr>
          <w:trHeight w:val="845"/>
        </w:trPr>
        <w:tc>
          <w:tcPr>
            <w:tcW w:w="1265" w:type="pct"/>
            <w:noWrap/>
          </w:tcPr>
          <w:p w14:paraId="21CBA5FE" w14:textId="77777777" w:rsidR="00F1171E" w:rsidRPr="00D4779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477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D4779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477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D4779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E90994D" w:rsidR="00F1171E" w:rsidRPr="00D4779C" w:rsidRDefault="0065017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477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title of the article is too broad; it should specify the commodity being used.</w:t>
            </w:r>
          </w:p>
        </w:tc>
        <w:tc>
          <w:tcPr>
            <w:tcW w:w="1523" w:type="pct"/>
          </w:tcPr>
          <w:p w14:paraId="405B6701" w14:textId="77777777" w:rsidR="00F1171E" w:rsidRPr="00D4779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4779C" w14:paraId="5604762A" w14:textId="77777777" w:rsidTr="00E42496">
        <w:trPr>
          <w:trHeight w:val="620"/>
        </w:trPr>
        <w:tc>
          <w:tcPr>
            <w:tcW w:w="1265" w:type="pct"/>
            <w:noWrap/>
          </w:tcPr>
          <w:p w14:paraId="3635573D" w14:textId="77777777" w:rsidR="00F1171E" w:rsidRPr="00D4779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D4779C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D4779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C160AF5" w:rsidR="00F1171E" w:rsidRPr="00D4779C" w:rsidRDefault="0065017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477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suggestions are included in the manuscript.</w:t>
            </w:r>
          </w:p>
        </w:tc>
        <w:tc>
          <w:tcPr>
            <w:tcW w:w="1523" w:type="pct"/>
          </w:tcPr>
          <w:p w14:paraId="1D54B730" w14:textId="77777777" w:rsidR="00F1171E" w:rsidRPr="00D4779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4779C" w14:paraId="2F579F54" w14:textId="77777777" w:rsidTr="00E42496">
        <w:trPr>
          <w:trHeight w:val="773"/>
        </w:trPr>
        <w:tc>
          <w:tcPr>
            <w:tcW w:w="1265" w:type="pct"/>
            <w:noWrap/>
          </w:tcPr>
          <w:p w14:paraId="04361F46" w14:textId="77777777" w:rsidR="00F1171E" w:rsidRPr="00D4779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477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subsections and structure of the manuscript appropriate?</w:t>
            </w:r>
          </w:p>
        </w:tc>
        <w:tc>
          <w:tcPr>
            <w:tcW w:w="2212" w:type="pct"/>
          </w:tcPr>
          <w:p w14:paraId="2B5A7721" w14:textId="6106692A" w:rsidR="00F1171E" w:rsidRPr="00D4779C" w:rsidRDefault="0065017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  <w:r w:rsidRPr="00D4779C"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>Need to be improved</w:t>
            </w:r>
          </w:p>
        </w:tc>
        <w:tc>
          <w:tcPr>
            <w:tcW w:w="1523" w:type="pct"/>
          </w:tcPr>
          <w:p w14:paraId="4898F764" w14:textId="77777777" w:rsidR="00F1171E" w:rsidRPr="00D4779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4779C" w14:paraId="29D9208C" w14:textId="77777777" w:rsidTr="007222C8">
        <w:trPr>
          <w:trHeight w:val="704"/>
        </w:trPr>
        <w:tc>
          <w:tcPr>
            <w:tcW w:w="1265" w:type="pct"/>
            <w:noWrap/>
          </w:tcPr>
          <w:p w14:paraId="4F8837DA" w14:textId="77777777" w:rsidR="00F1171E" w:rsidRPr="00D4779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477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scientific correctness of this manuscript. Why do you think that this manuscript is scientifically robust and technically sound? A minimum of 3-4 sentences may be required for this part.</w:t>
            </w:r>
          </w:p>
        </w:tc>
        <w:tc>
          <w:tcPr>
            <w:tcW w:w="2212" w:type="pct"/>
          </w:tcPr>
          <w:p w14:paraId="37D373F9" w14:textId="673EE73A" w:rsidR="00F1171E" w:rsidRPr="00D4779C" w:rsidRDefault="0065017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477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manuscript lacks references, which weakens its presentation. In terms of methodology, I think it is quite good.</w:t>
            </w:r>
          </w:p>
        </w:tc>
        <w:tc>
          <w:tcPr>
            <w:tcW w:w="1523" w:type="pct"/>
          </w:tcPr>
          <w:p w14:paraId="4614DFC3" w14:textId="77777777" w:rsidR="00F1171E" w:rsidRPr="00D4779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4779C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7EFC02A2" w14:textId="3BD23A80" w:rsidR="00F1171E" w:rsidRPr="00D4779C" w:rsidRDefault="00F1171E" w:rsidP="00E4249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477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24FE0567" w14:textId="45B88019" w:rsidR="00F1171E" w:rsidRPr="00D4779C" w:rsidRDefault="0065017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  <w:r w:rsidRPr="00D4779C"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>Need to add many recent references.</w:t>
            </w:r>
          </w:p>
        </w:tc>
        <w:tc>
          <w:tcPr>
            <w:tcW w:w="1523" w:type="pct"/>
          </w:tcPr>
          <w:p w14:paraId="40220055" w14:textId="77777777" w:rsidR="00F1171E" w:rsidRPr="00D4779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4779C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3410C687" w14:textId="77777777" w:rsidR="00F1171E" w:rsidRPr="00D4779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4779C">
              <w:rPr>
                <w:rFonts w:ascii="Arial" w:hAnsi="Arial" w:cs="Arial"/>
                <w:b w:val="0"/>
                <w:u w:val="single"/>
                <w:lang w:val="en-GB"/>
              </w:rPr>
              <w:t>Minor</w:t>
            </w:r>
            <w:r w:rsidRPr="00D4779C">
              <w:rPr>
                <w:rFonts w:ascii="Arial" w:hAnsi="Arial" w:cs="Arial"/>
                <w:b w:val="0"/>
                <w:lang w:val="en-GB"/>
              </w:rPr>
              <w:t xml:space="preserve"> REVISION comments</w:t>
            </w:r>
          </w:p>
          <w:p w14:paraId="029CE8D0" w14:textId="77777777" w:rsidR="00F1171E" w:rsidRPr="00D4779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D4779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D4779C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D4779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D4779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D4779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8D2072D" w:rsidR="00F1171E" w:rsidRPr="00D4779C" w:rsidRDefault="0065017E" w:rsidP="007222C8">
            <w:pPr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4779C">
              <w:rPr>
                <w:rFonts w:ascii="Arial" w:hAnsi="Arial" w:cs="Arial"/>
                <w:sz w:val="20"/>
                <w:szCs w:val="20"/>
                <w:lang w:val="id-ID"/>
              </w:rPr>
              <w:t>Need to be improved.</w:t>
            </w:r>
          </w:p>
          <w:p w14:paraId="297F52DB" w14:textId="77777777" w:rsidR="00F1171E" w:rsidRPr="00D4779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D4779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D4779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4779C" w14:paraId="20A16C0C" w14:textId="77777777" w:rsidTr="002121C1">
        <w:trPr>
          <w:trHeight w:val="64"/>
        </w:trPr>
        <w:tc>
          <w:tcPr>
            <w:tcW w:w="1265" w:type="pct"/>
            <w:noWrap/>
          </w:tcPr>
          <w:p w14:paraId="7F4BCFAE" w14:textId="77777777" w:rsidR="00F1171E" w:rsidRPr="00D4779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4779C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D4779C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D4779C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D4779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5DFD0E8" w14:textId="77777777" w:rsidR="00F1171E" w:rsidRPr="00D4779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D4779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5069224" w14:textId="6F00EF75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1EF40BC" w14:textId="22932F0F" w:rsidR="002121C1" w:rsidRDefault="002121C1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3812639" w14:textId="0CA40F09" w:rsidR="002121C1" w:rsidRDefault="002121C1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CE173D6" w14:textId="4025889F" w:rsidR="002121C1" w:rsidRDefault="002121C1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AF71838" w14:textId="74692216" w:rsidR="002121C1" w:rsidRDefault="002121C1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04DAF0A" w14:textId="3F40CEA7" w:rsidR="002121C1" w:rsidRDefault="002121C1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444A31A" w14:textId="4831FAC8" w:rsidR="002121C1" w:rsidRDefault="002121C1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06E986F" w14:textId="6DDAA2A1" w:rsidR="002121C1" w:rsidRDefault="002121C1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79DDF30" w14:textId="77777777" w:rsidR="002121C1" w:rsidRPr="00D4779C" w:rsidRDefault="002121C1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bookmarkStart w:id="0" w:name="_GoBack"/>
      <w:bookmarkEnd w:id="0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91"/>
        <w:gridCol w:w="7136"/>
        <w:gridCol w:w="7123"/>
      </w:tblGrid>
      <w:tr w:rsidR="00851D3B" w:rsidRPr="00D4779C" w14:paraId="4ED9F7E7" w14:textId="77777777" w:rsidTr="002121C1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8C1D0A" w14:textId="77777777" w:rsidR="00851D3B" w:rsidRPr="00D4779C" w:rsidRDefault="00851D3B" w:rsidP="005563E3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4779C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D4779C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1C42EF10" w14:textId="77777777" w:rsidR="00851D3B" w:rsidRPr="00D4779C" w:rsidRDefault="00851D3B" w:rsidP="005563E3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851D3B" w:rsidRPr="00D4779C" w14:paraId="4FF2634E" w14:textId="77777777" w:rsidTr="002121C1"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083083" w14:textId="77777777" w:rsidR="00851D3B" w:rsidRPr="00D4779C" w:rsidRDefault="00851D3B" w:rsidP="005563E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39D208" w14:textId="77777777" w:rsidR="00851D3B" w:rsidRPr="00D4779C" w:rsidRDefault="00851D3B" w:rsidP="005563E3">
            <w:pP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D4779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shd w:val="clear" w:color="auto" w:fill="auto"/>
          </w:tcPr>
          <w:p w14:paraId="593B3879" w14:textId="77777777" w:rsidR="00851D3B" w:rsidRPr="00D4779C" w:rsidRDefault="00851D3B" w:rsidP="005563E3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D4779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D4779C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D4779C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851D3B" w:rsidRPr="00D4779C" w14:paraId="6B3AA3C2" w14:textId="77777777" w:rsidTr="002121C1">
        <w:trPr>
          <w:trHeight w:val="890"/>
        </w:trPr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D89003" w14:textId="77777777" w:rsidR="00851D3B" w:rsidRPr="00D4779C" w:rsidRDefault="00851D3B" w:rsidP="005563E3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D4779C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F19936A" w14:textId="77777777" w:rsidR="00851D3B" w:rsidRPr="00D4779C" w:rsidRDefault="00851D3B" w:rsidP="005563E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391890" w14:textId="77777777" w:rsidR="00851D3B" w:rsidRPr="00D4779C" w:rsidRDefault="00851D3B" w:rsidP="005563E3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4779C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D4779C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D4779C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406FF1A1" w14:textId="77777777" w:rsidR="00851D3B" w:rsidRPr="00D4779C" w:rsidRDefault="00851D3B" w:rsidP="005563E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1957280" w14:textId="77777777" w:rsidR="00851D3B" w:rsidRPr="00D4779C" w:rsidRDefault="00851D3B" w:rsidP="005563E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shd w:val="clear" w:color="auto" w:fill="auto"/>
            <w:vAlign w:val="center"/>
          </w:tcPr>
          <w:p w14:paraId="7D566E24" w14:textId="77777777" w:rsidR="00851D3B" w:rsidRPr="00D4779C" w:rsidRDefault="00851D3B" w:rsidP="005563E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7CC4C84" w14:textId="77777777" w:rsidR="00851D3B" w:rsidRPr="00D4779C" w:rsidRDefault="00851D3B" w:rsidP="005563E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3A06474" w14:textId="77777777" w:rsidR="00851D3B" w:rsidRPr="00D4779C" w:rsidRDefault="00851D3B" w:rsidP="005563E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43A93FCA" w14:textId="77777777" w:rsidR="00851D3B" w:rsidRPr="00D4779C" w:rsidRDefault="00851D3B" w:rsidP="00851D3B">
      <w:pPr>
        <w:rPr>
          <w:rFonts w:ascii="Arial" w:hAnsi="Arial" w:cs="Arial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960"/>
        <w:gridCol w:w="15190"/>
      </w:tblGrid>
      <w:tr w:rsidR="00851D3B" w:rsidRPr="00D4779C" w14:paraId="23DBD130" w14:textId="77777777" w:rsidTr="002121C1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5E2AAE" w14:textId="77777777" w:rsidR="00851D3B" w:rsidRPr="002121C1" w:rsidRDefault="00851D3B" w:rsidP="005563E3">
            <w:pPr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121C1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 Details:</w:t>
            </w:r>
          </w:p>
          <w:p w14:paraId="029832A7" w14:textId="77777777" w:rsidR="00851D3B" w:rsidRPr="00D4779C" w:rsidRDefault="00851D3B" w:rsidP="005563E3">
            <w:pPr>
              <w:rPr>
                <w:rFonts w:ascii="Arial" w:hAnsi="Arial" w:cs="Arial"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51D3B" w:rsidRPr="00D4779C" w14:paraId="5B3BCD52" w14:textId="77777777" w:rsidTr="002121C1">
        <w:trPr>
          <w:trHeight w:val="77"/>
        </w:trPr>
        <w:tc>
          <w:tcPr>
            <w:tcW w:w="140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F4F1D6" w14:textId="77777777" w:rsidR="00851D3B" w:rsidRPr="00D4779C" w:rsidRDefault="00851D3B" w:rsidP="005563E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4779C">
              <w:rPr>
                <w:rFonts w:ascii="Arial" w:hAnsi="Arial" w:cs="Arial"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59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EE6F97" w14:textId="23C51A7B" w:rsidR="00851D3B" w:rsidRPr="00D4779C" w:rsidRDefault="002121C1" w:rsidP="005563E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2121C1">
              <w:rPr>
                <w:rFonts w:ascii="Arial" w:hAnsi="Arial" w:cs="Arial"/>
                <w:b/>
                <w:bCs/>
                <w:sz w:val="20"/>
                <w:szCs w:val="20"/>
              </w:rPr>
              <w:t>Rizki</w:t>
            </w:r>
            <w:proofErr w:type="spellEnd"/>
            <w:r w:rsidRPr="002121C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2121C1">
              <w:rPr>
                <w:rFonts w:ascii="Arial" w:hAnsi="Arial" w:cs="Arial"/>
                <w:b/>
                <w:bCs/>
                <w:sz w:val="20"/>
                <w:szCs w:val="20"/>
              </w:rPr>
              <w:t>Bagus</w:t>
            </w:r>
            <w:proofErr w:type="spellEnd"/>
            <w:r w:rsidRPr="002121C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2121C1">
              <w:rPr>
                <w:rFonts w:ascii="Arial" w:hAnsi="Arial" w:cs="Arial"/>
                <w:b/>
                <w:bCs/>
                <w:sz w:val="20"/>
                <w:szCs w:val="20"/>
              </w:rPr>
              <w:t>Nugroho</w:t>
            </w:r>
            <w:proofErr w:type="spellEnd"/>
          </w:p>
        </w:tc>
      </w:tr>
      <w:tr w:rsidR="00851D3B" w:rsidRPr="00D4779C" w14:paraId="2843BF11" w14:textId="77777777" w:rsidTr="002121C1">
        <w:trPr>
          <w:trHeight w:val="77"/>
        </w:trPr>
        <w:tc>
          <w:tcPr>
            <w:tcW w:w="140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4097FC" w14:textId="77777777" w:rsidR="00851D3B" w:rsidRPr="00D4779C" w:rsidRDefault="00851D3B" w:rsidP="005563E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4779C">
              <w:rPr>
                <w:rFonts w:ascii="Arial" w:hAnsi="Arial" w:cs="Arial"/>
                <w:sz w:val="20"/>
                <w:szCs w:val="20"/>
                <w:lang w:val="en-GB"/>
              </w:rPr>
              <w:t>Department, University &amp; Country</w:t>
            </w:r>
          </w:p>
        </w:tc>
        <w:tc>
          <w:tcPr>
            <w:tcW w:w="359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13662D" w14:textId="4FBE9312" w:rsidR="00851D3B" w:rsidRPr="00D4779C" w:rsidRDefault="002121C1" w:rsidP="002121C1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2121C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oliteknik</w:t>
            </w:r>
            <w:proofErr w:type="spellEnd"/>
            <w:r w:rsidRPr="002121C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Negeri Lampung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, </w:t>
            </w:r>
            <w:r w:rsidRPr="002121C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donesia</w:t>
            </w:r>
          </w:p>
        </w:tc>
      </w:tr>
    </w:tbl>
    <w:p w14:paraId="4A05A62C" w14:textId="77777777" w:rsidR="00851D3B" w:rsidRPr="00D4779C" w:rsidRDefault="00851D3B" w:rsidP="00851D3B">
      <w:pPr>
        <w:rPr>
          <w:rFonts w:ascii="Arial" w:hAnsi="Arial" w:cs="Arial"/>
          <w:sz w:val="20"/>
          <w:szCs w:val="20"/>
        </w:rPr>
      </w:pPr>
    </w:p>
    <w:p w14:paraId="55C4CC43" w14:textId="77777777" w:rsidR="00851D3B" w:rsidRPr="00D4779C" w:rsidRDefault="00851D3B" w:rsidP="00851D3B">
      <w:pPr>
        <w:rPr>
          <w:rFonts w:ascii="Arial" w:hAnsi="Arial" w:cs="Arial"/>
          <w:sz w:val="20"/>
          <w:szCs w:val="20"/>
        </w:rPr>
      </w:pPr>
    </w:p>
    <w:p w14:paraId="79DCFDDA" w14:textId="77777777" w:rsidR="00851D3B" w:rsidRPr="00D4779C" w:rsidRDefault="00851D3B" w:rsidP="00851D3B">
      <w:pPr>
        <w:rPr>
          <w:rFonts w:ascii="Arial" w:hAnsi="Arial" w:cs="Arial"/>
          <w:sz w:val="20"/>
          <w:szCs w:val="20"/>
        </w:rPr>
      </w:pPr>
    </w:p>
    <w:p w14:paraId="0821307F" w14:textId="77777777" w:rsidR="00F1171E" w:rsidRPr="00D4779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D4779C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E780C6" w14:textId="77777777" w:rsidR="00FD1712" w:rsidRPr="0000007A" w:rsidRDefault="00FD1712" w:rsidP="0099583E">
      <w:r>
        <w:separator/>
      </w:r>
    </w:p>
  </w:endnote>
  <w:endnote w:type="continuationSeparator" w:id="0">
    <w:p w14:paraId="034BFC90" w14:textId="77777777" w:rsidR="00FD1712" w:rsidRPr="0000007A" w:rsidRDefault="00FD171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2638156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8470AB">
      <w:rPr>
        <w:sz w:val="16"/>
      </w:rPr>
      <w:t>2</w:t>
    </w:r>
    <w:r w:rsidR="00B62F41">
      <w:rPr>
        <w:sz w:val="16"/>
      </w:rPr>
      <w:t xml:space="preserve"> (</w:t>
    </w:r>
    <w:r w:rsidR="008470AB">
      <w:rPr>
        <w:sz w:val="16"/>
      </w:rPr>
      <w:t>08</w:t>
    </w:r>
    <w:r w:rsidR="00A4787C" w:rsidRPr="00A4787C">
      <w:rPr>
        <w:sz w:val="16"/>
      </w:rPr>
      <w:t>-0</w:t>
    </w:r>
    <w:r w:rsidR="008470AB">
      <w:rPr>
        <w:sz w:val="16"/>
      </w:rPr>
      <w:t>7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50906C" w14:textId="77777777" w:rsidR="00FD1712" w:rsidRPr="0000007A" w:rsidRDefault="00FD1712" w:rsidP="0099583E">
      <w:r>
        <w:separator/>
      </w:r>
    </w:p>
  </w:footnote>
  <w:footnote w:type="continuationSeparator" w:id="0">
    <w:p w14:paraId="74801FB3" w14:textId="77777777" w:rsidR="00FD1712" w:rsidRPr="0000007A" w:rsidRDefault="00FD171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60079523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8470AB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04C2E"/>
    <w:rsid w:val="00121FFA"/>
    <w:rsid w:val="0012616A"/>
    <w:rsid w:val="00136984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121C1"/>
    <w:rsid w:val="00215483"/>
    <w:rsid w:val="00220111"/>
    <w:rsid w:val="002218DB"/>
    <w:rsid w:val="0022369C"/>
    <w:rsid w:val="002320EB"/>
    <w:rsid w:val="0023696A"/>
    <w:rsid w:val="002422CB"/>
    <w:rsid w:val="00245E23"/>
    <w:rsid w:val="0025366D"/>
    <w:rsid w:val="0025366F"/>
    <w:rsid w:val="00262634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5E8F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0190"/>
    <w:rsid w:val="00452F40"/>
    <w:rsid w:val="00457AB1"/>
    <w:rsid w:val="00457BC0"/>
    <w:rsid w:val="00461309"/>
    <w:rsid w:val="00462996"/>
    <w:rsid w:val="00474129"/>
    <w:rsid w:val="00477844"/>
    <w:rsid w:val="0048218E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017E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2213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1D3B"/>
    <w:rsid w:val="0085546D"/>
    <w:rsid w:val="0086369B"/>
    <w:rsid w:val="0087201B"/>
    <w:rsid w:val="00877F10"/>
    <w:rsid w:val="00882091"/>
    <w:rsid w:val="008878AF"/>
    <w:rsid w:val="00891D20"/>
    <w:rsid w:val="00893E75"/>
    <w:rsid w:val="00895D0A"/>
    <w:rsid w:val="008A42E0"/>
    <w:rsid w:val="008B265C"/>
    <w:rsid w:val="008C2F62"/>
    <w:rsid w:val="008C4B1F"/>
    <w:rsid w:val="008C75AD"/>
    <w:rsid w:val="008D020E"/>
    <w:rsid w:val="008E5067"/>
    <w:rsid w:val="008F036B"/>
    <w:rsid w:val="008F36E4"/>
    <w:rsid w:val="00901DCF"/>
    <w:rsid w:val="0090720F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6421"/>
    <w:rsid w:val="00BB21AB"/>
    <w:rsid w:val="00BB4FEC"/>
    <w:rsid w:val="00BC402F"/>
    <w:rsid w:val="00BC5B58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32AC2"/>
    <w:rsid w:val="00D40416"/>
    <w:rsid w:val="00D430AB"/>
    <w:rsid w:val="00D4779C"/>
    <w:rsid w:val="00D4782A"/>
    <w:rsid w:val="00D709EB"/>
    <w:rsid w:val="00D7603E"/>
    <w:rsid w:val="00D90124"/>
    <w:rsid w:val="00D9392F"/>
    <w:rsid w:val="00DA2679"/>
    <w:rsid w:val="00DA3C3D"/>
    <w:rsid w:val="00DA41F5"/>
    <w:rsid w:val="00DB7E1B"/>
    <w:rsid w:val="00DC1D81"/>
    <w:rsid w:val="00DD0C4A"/>
    <w:rsid w:val="00DD274C"/>
    <w:rsid w:val="00DE7D30"/>
    <w:rsid w:val="00E03C32"/>
    <w:rsid w:val="00E3111A"/>
    <w:rsid w:val="00E42496"/>
    <w:rsid w:val="00E451EA"/>
    <w:rsid w:val="00E57F4B"/>
    <w:rsid w:val="00E63889"/>
    <w:rsid w:val="00E63A98"/>
    <w:rsid w:val="00E645E9"/>
    <w:rsid w:val="00E65596"/>
    <w:rsid w:val="00E71C8D"/>
    <w:rsid w:val="00E72360"/>
    <w:rsid w:val="00E72A8E"/>
    <w:rsid w:val="00E9533D"/>
    <w:rsid w:val="00E9664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171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urrent-research-progress-in-agricultural-scienc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2</Pages>
  <Words>419</Words>
  <Characters>239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80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72</cp:lastModifiedBy>
  <cp:revision>101</cp:revision>
  <dcterms:created xsi:type="dcterms:W3CDTF">2023-08-30T09:21:00Z</dcterms:created>
  <dcterms:modified xsi:type="dcterms:W3CDTF">2025-02-18T12:57:00Z</dcterms:modified>
</cp:coreProperties>
</file>